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teorologist</w:t>
      </w:r>
    </w:p>
    <w:bookmarkStart w:id="25" w:name="cover-letter"/>
    <w:p>
      <w:pPr>
        <w:pStyle w:val="Heading1"/>
      </w:pPr>
      <w:r>
        <w:t xml:space="preserve">Cover Letter</w:t>
      </w:r>
    </w:p>
    <w:p>
      <w:pPr>
        <w:pStyle w:val="FirstParagraph"/>
      </w:pPr>
      <w:r>
        <w:t xml:space="preserve">Dear Hiring Manager,</w:t>
      </w:r>
    </w:p>
    <w:p>
      <w:pPr>
        <w:pStyle w:val="BodyText"/>
      </w:pPr>
      <w:r>
        <w:t xml:space="preserve">I am writing to express my sincere interest in the Meteorologist position at your esteemed organization in Russia, Saint Petersburg. As a dedicated and experienced meteorologist with a profound understanding of atmospheric sciences, I am eager to contribute my expertise to advance weather forecasting and climate research in this historically significant city. Saint Petersburg, renowned for its unique geographical location on the Baltic Sea and its distinct seasonal climate, presents an intriguing challenge for meteorologists. My academic background, professional experience, and passion for meteorology align seamlessly with the opportunities available in this dynamic region.</w:t>
      </w:r>
    </w:p>
    <w:bookmarkStart w:id="20" w:name="Xe8b1ac7b9ab85b59e08bde913a757030294a649"/>
    <w:p>
      <w:pPr>
        <w:pStyle w:val="Heading2"/>
      </w:pPr>
      <w:r>
        <w:t xml:space="preserve">Academic Background and Professional Experience</w:t>
      </w:r>
    </w:p>
    <w:p>
      <w:pPr>
        <w:pStyle w:val="FirstParagraph"/>
      </w:pPr>
      <w:r>
        <w:t xml:space="preserve">With a Master’s degree in Meteorology from [Your University], I have developed a robust foundation in atmospheric physics, climatology, and numerical weather prediction. My research focused on the interaction between coastal meteorology and urban environments, which has equipped me with specialized skills in analyzing complex weather patterns. During my studies, I collaborated with institutions such as [Relevant Research Institutions], where I contributed to projects examining the impact of climate change on regional weather systems. This work reinforced my commitment to understanding and mitigating the effects of extreme weather events, a critical need in areas like Saint Petersburg.</w:t>
      </w:r>
    </w:p>
    <w:p>
      <w:pPr>
        <w:pStyle w:val="BodyText"/>
      </w:pPr>
      <w:r>
        <w:t xml:space="preserve">Professionally, I have spent the past [X years] working as a Meteorologist at [Previous Employer], where I was responsible for monitoring real-time weather data, producing accurate forecasts, and advising clients on meteorological risks. My role required me to analyze satellite imagery, radar data, and numerical models to predict severe weather events such as storms and temperature fluctuations. This experience honed my ability to communicate complex meteorological concepts clearly to both technical and non-technical audiences—a skill I believe is essential for contributing effectively in Saint Petersburg’s diverse professional landscape.</w:t>
      </w:r>
    </w:p>
    <w:bookmarkEnd w:id="20"/>
    <w:bookmarkStart w:id="21" w:name="X442a004ada23a312967e5492eb34e0faa88ca36"/>
    <w:p>
      <w:pPr>
        <w:pStyle w:val="Heading2"/>
      </w:pPr>
      <w:r>
        <w:t xml:space="preserve">Expertise in Meteorology and Climate Research</w:t>
      </w:r>
    </w:p>
    <w:p>
      <w:pPr>
        <w:pStyle w:val="FirstParagraph"/>
      </w:pPr>
      <w:r>
        <w:t xml:space="preserve">As a Meteorologist, I have consistently prioritized innovation and precision in my work. My expertise includes the use of advanced meteorological software such as [Software Names], which allows for high-resolution modeling of weather systems. I am also proficient in data analysis tools like Python and R, enabling me to extract meaningful insights from large datasets. These technical skills are complemented by a strong understanding of climate trends, particularly in regions with variable and extreme weather conditions—something that is especially relevant to Saint Petersburg’s climate.</w:t>
      </w:r>
    </w:p>
    <w:p>
      <w:pPr>
        <w:pStyle w:val="BodyText"/>
      </w:pPr>
      <w:r>
        <w:t xml:space="preserve">One of the key challenges in Saint Petersburg is the city’s susceptibility to sudden weather changes due to its proximity to the Baltic Sea. For instance, during winter, cold air masses from Siberia can collide with milder maritime air, leading to intense snowfall and temperature swings. My work has involved studying similar phenomena in other coastal regions, and I am confident that my analytical approach will help improve forecasting accuracy in this area. Additionally, my research on urban heat island effects has prepared me to address the unique meteorological challenges of densely populated cities like Saint Petersburg.</w:t>
      </w:r>
    </w:p>
    <w:bookmarkEnd w:id="21"/>
    <w:bookmarkStart w:id="22" w:name="why-russia-and-saint-petersburg"/>
    <w:p>
      <w:pPr>
        <w:pStyle w:val="Heading2"/>
      </w:pPr>
      <w:r>
        <w:t xml:space="preserve">Why Russia and Saint Petersburg?</w:t>
      </w:r>
    </w:p>
    <w:p>
      <w:pPr>
        <w:pStyle w:val="FirstParagraph"/>
      </w:pPr>
      <w:r>
        <w:t xml:space="preserve">The opportunity to work as a Meteorologist in Russia, particularly in Saint Petersburg, is deeply appealing. This city is not only a cultural and historical hub but also a critical location for meteorological studies due to its position at the crossroads of continental and maritime climates. The Baltic Sea’s influence on local weather patterns creates a rich environment for research, and I am eager to contribute my knowledge to projects that enhance climate resilience in the region.</w:t>
      </w:r>
    </w:p>
    <w:p>
      <w:pPr>
        <w:pStyle w:val="BodyText"/>
      </w:pPr>
      <w:r>
        <w:t xml:space="preserve">Moreover, Russia’s vast territory offers unique opportunities for meteorological exploration. From the Arctic tundra to the temperate zones of southern regions, the country presents a wide range of climatic conditions. Saint Petersburg, with its distinct microclimate, serves as an ideal base for studying broader atmospheric trends. I am particularly interested in collaborating with local institutions and universities to advance scientific understanding and develop practical solutions for weather-related challenges.</w:t>
      </w:r>
    </w:p>
    <w:bookmarkEnd w:id="22"/>
    <w:bookmarkStart w:id="23" w:name="X2f0f09928cf613de280e998908723ebb769f407"/>
    <w:p>
      <w:pPr>
        <w:pStyle w:val="Heading2"/>
      </w:pPr>
      <w:r>
        <w:t xml:space="preserve">Personal Motivation and Cultural Connection</w:t>
      </w:r>
    </w:p>
    <w:p>
      <w:pPr>
        <w:pStyle w:val="FirstParagraph"/>
      </w:pPr>
      <w:r>
        <w:t xml:space="preserve">Beyond professional aspirations, I am drawn to Saint Petersburg’s vibrant culture and historical significance. The city’s rich heritage, from its imperial architecture to its role as a center of science and art, inspires a sense of purpose in my work. I believe that meteorology is not just about numbers and models but also about understanding the interplay between nature and human life—something Saint Petersburg embodies through its unique relationship with the environment.</w:t>
      </w:r>
    </w:p>
    <w:p>
      <w:pPr>
        <w:pStyle w:val="BodyText"/>
      </w:pPr>
      <w:r>
        <w:t xml:space="preserve">I have also studied Russian language and culture extensively, which has prepared me to integrate seamlessly into the local professional community. My ability to communicate in Russian will allow me to collaborate effectively with colleagues, engage with local stakeholders, and contribute to projects that address regional meteorological needs. This cultural connection is further strengthened by my admiration for Russia’s contributions to atmospheric sciences, including its pioneering work in polar research and climate modeling.</w:t>
      </w:r>
    </w:p>
    <w:bookmarkEnd w:id="23"/>
    <w:bookmarkStart w:id="24" w:name="conclusion"/>
    <w:p>
      <w:pPr>
        <w:pStyle w:val="Heading2"/>
      </w:pPr>
      <w:r>
        <w:t xml:space="preserve">Conclusion</w:t>
      </w:r>
    </w:p>
    <w:p>
      <w:pPr>
        <w:pStyle w:val="FirstParagraph"/>
      </w:pPr>
      <w:r>
        <w:t xml:space="preserve">In conclusion, I am excited about the prospect of joining your team as a Meteorologist in Saint Petersburg. My academic training, professional experience, and passion for meteorology position me to make meaningful contributions to your organization’s goals. I am particularly eager to apply my skills in weather forecasting and climate research to support Saint Petersburg’s unique meteorological challenges and opportunities.</w:t>
      </w:r>
    </w:p>
    <w:p>
      <w:pPr>
        <w:pStyle w:val="BodyText"/>
      </w:pPr>
      <w:r>
        <w:t xml:space="preserve">I would be grateful for the opportunity to discuss how my background aligns with your needs. Thank you for considering my application. I look forward to the possibility of contributing to your team and advancing the field of meteorology in Russia, Saint Petersburg.</w:t>
      </w:r>
    </w:p>
    <w:p>
      <w:pPr>
        <w:pStyle w:val="BodyText"/>
      </w:pPr>
      <w:r>
        <w:t xml:space="preserve">Sincerely,</w:t>
      </w:r>
      <w:r>
        <w:br/>
      </w:r>
      <w:r>
        <w:t xml:space="preserve">[Your Full Name]</w:t>
      </w:r>
      <w:r>
        <w:br/>
      </w:r>
      <w:r>
        <w:t xml:space="preserve">[Your Contact Information]</w:t>
      </w:r>
      <w:r>
        <w:br/>
      </w:r>
      <w:r>
        <w:t xml:space="preserve">[LinkedIn Profile or Portfolio URL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teorologist</dc:title>
  <dc:creator/>
  <dc:language>en</dc:language>
  <cp:keywords/>
  <dcterms:created xsi:type="dcterms:W3CDTF">2025-12-10T09:17:05Z</dcterms:created>
  <dcterms:modified xsi:type="dcterms:W3CDTF">2025-12-10T09:17:05Z</dcterms:modified>
</cp:coreProperties>
</file>

<file path=docProps/custom.xml><?xml version="1.0" encoding="utf-8"?>
<Properties xmlns="http://schemas.openxmlformats.org/officeDocument/2006/custom-properties" xmlns:vt="http://schemas.openxmlformats.org/officeDocument/2006/docPropsVTypes"/>
</file>